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2" w:name="Xe65116e1f0c547d5bf8932db198387078878d43"/>
    <w:p>
      <w:pPr>
        <w:pStyle w:val="Heading1"/>
      </w:pPr>
      <w:r>
        <w:t xml:space="preserve">SCHOLARSHIP APPLICATION LETTER FOR PSYCHIATRIC TRAINING IN TANZANIA DAR ES SALAAM</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scholarship-committee"/>
    <w:p>
      <w:pPr>
        <w:pStyle w:val="Heading2"/>
      </w:pPr>
      <w:r>
        <w:t xml:space="preserve">Scholarship Committee</w:t>
      </w:r>
    </w:p>
    <w:bookmarkStart w:id="20" w:name="Xa62b8eb68bdc9295f992a4489d9045ec186eeb5"/>
    <w:p>
      <w:pPr>
        <w:pStyle w:val="Heading3"/>
      </w:pPr>
      <w:r>
        <w:t xml:space="preserve">Global Mental Health Initiative Scholarship Program</w:t>
      </w:r>
    </w:p>
    <w:p>
      <w:pPr>
        <w:pStyle w:val="FirstParagraph"/>
      </w:pPr>
      <w:r>
        <w:t xml:space="preserve">[Committee Address]</w:t>
      </w:r>
    </w:p>
    <w:p>
      <w:pPr>
        <w:pStyle w:val="BodyText"/>
      </w:pPr>
      <w:r>
        <w:t xml:space="preserve">Dear Esteemed Scholarship Committee,</w:t>
      </w:r>
    </w:p>
    <w:p>
      <w:pPr>
        <w:pStyle w:val="BodyText"/>
      </w:pPr>
      <w:r>
        <w:t xml:space="preserve">I am writing this formal</w:t>
      </w:r>
      <w:r>
        <w:t xml:space="preserve"> </w:t>
      </w:r>
      <w:r>
        <w:rPr>
          <w:bCs/>
          <w:b/>
        </w:rPr>
        <w:t xml:space="preserve">Scholarship Application Letter</w:t>
      </w:r>
      <w:r>
        <w:t xml:space="preserve"> </w:t>
      </w:r>
      <w:r>
        <w:t xml:space="preserve">to express my profound commitment to pursuing advanced psychiatric training in Tanzania, specifically within the vibrant urban landscape of Dar es Salaam. As a dedicated medical professional with three years of clinical experience in rural Tanzanian community health centers, I have witnessed firsthand the devastating mental health crisis that plagues our nation—particularly in densely populated urban centers like Dar es Salaam where access to specialized psychiatric care remains critically limited. This Scholarship Application Letter represents not merely an academic pursuit, but a strategic commitment to addressing a silent epidemic that affects over 1 million Tanzanians with severe mental illness, yet receives less than 1% of national health funding.</w:t>
      </w:r>
    </w:p>
    <w:p>
      <w:pPr>
        <w:pStyle w:val="BodyText"/>
      </w:pPr>
      <w:r>
        <w:t xml:space="preserve">My journey toward becoming a</w:t>
      </w:r>
      <w:r>
        <w:t xml:space="preserve"> </w:t>
      </w:r>
      <w:r>
        <w:rPr>
          <w:bCs/>
          <w:b/>
        </w:rPr>
        <w:t xml:space="preserve">Psychiatrist</w:t>
      </w:r>
      <w:r>
        <w:t xml:space="preserve"> </w:t>
      </w:r>
      <w:r>
        <w:t xml:space="preserve">began during my medical studies at Muhimbili National Hospital in Dar es Salaam, where I completed rotations in general medicine and community psychiatry. I was profoundly impacted by the case of Amina, a 28-year-old mother of three who presented with severe depression following her husband's HIV-related death—a common scenario in our communities. Despite exhibiting clear symptoms, she had been dismissed as "hysterical" by multiple primary care providers due to the scarcity of mental health specialists. This experience crystallized my mission: to become a</w:t>
      </w:r>
      <w:r>
        <w:t xml:space="preserve"> </w:t>
      </w:r>
      <w:r>
        <w:rPr>
          <w:bCs/>
          <w:b/>
        </w:rPr>
        <w:t xml:space="preserve">Psychiatrist</w:t>
      </w:r>
      <w:r>
        <w:t xml:space="preserve"> </w:t>
      </w:r>
      <w:r>
        <w:t xml:space="preserve">who bridges cultural gaps between traditional healing practices and evidence-based psychiatric care in Tanzania.</w:t>
      </w:r>
    </w:p>
    <w:p>
      <w:pPr>
        <w:pStyle w:val="BodyText"/>
      </w:pPr>
      <w:r>
        <w:t xml:space="preserve">What drives me is not simply clinical training, but an intimate understanding of Dar es Salaam's unique mental health challenges. As the largest city in East Africa with a population exceeding 5 million, Dar es Salaam faces unprecedented pressures: rapid urbanization has strained already fragile healthcare systems, while cultural stigmas surrounding mental illness prevent up to 80% of affected individuals from seeking treatment. The World Health Organization's recent report on Mental Health Atlas confirms that Tanzania has only 0.3 psychiatrists per 100,000 people—far below the WHO-recommended minimum of 1 psychiatrist per 10,000. My proposed specialization in community psychiatry directly addresses this critical gap, with a specific focus on developing culturally resonant interventions for Dar es Salaam's diverse populations.</w:t>
      </w:r>
    </w:p>
    <w:p>
      <w:pPr>
        <w:pStyle w:val="BodyText"/>
      </w:pPr>
      <w:r>
        <w:t xml:space="preserve">I am applying for the Global Mental Health Initiative Scholarship to complete my Master of Psychiatry at the University of Dar es Salaam's Faculty of Medicine. This program uniquely integrates clinical training with community-based research—exactly what Tanzania needs to transform mental healthcare delivery. My academic record includes first-class honors in Community Medicine, and I have already initiated a pilot project establishing psychiatric outreach clinics in three under-served Dar es Salaam neighborhoods (Kibaha, Temeke, and Kigamboni), where we've documented a 40% increase in early intervention rates among women with perinatal depression. This grassroots work has shown me that sustainable change requires both clinical excellence and cultural humility.</w:t>
      </w:r>
    </w:p>
    <w:p>
      <w:pPr>
        <w:pStyle w:val="BodyText"/>
      </w:pPr>
      <w:r>
        <w:t xml:space="preserve">Why Dar es Salaam? The city represents Tanzania's mental health frontier. Its urban setting combines diverse ethnic groups, significant poverty concentrations, and growing awareness of mental health issues through community radio programs and NGOs like the Tanzania Mental Health Association. I propose to develop a mobile psychiatric unit model specifically designed for Dar es Salaam's traffic-choked neighborhoods—using local transport networks to deliver care directly where people live. My research on traditional healers' integration into formal mental healthcare has already been presented at the East African Psychiatry Congress, and I plan to expand this work during my scholarship period.</w:t>
      </w:r>
    </w:p>
    <w:p>
      <w:pPr>
        <w:pStyle w:val="BodyText"/>
      </w:pPr>
      <w:r>
        <w:t xml:space="preserve">The financial barrier to this training is substantial. Without scholarship support, I would be unable to pursue advanced psychiatric training while supporting my aging parents in rural Mbeya. Your investment would yield immediate returns: within 18 months of completing this program, I will establish the first culturally adapted psychiatric service at a government health center in Dar es Salaam's Kibaha ward. This clinic will train 50 community health workers annually in basic mental healthcare, creating an expanding network across Dar es Salaam and eventually scaling to other cities.</w:t>
      </w:r>
    </w:p>
    <w:p>
      <w:pPr>
        <w:pStyle w:val="BodyText"/>
      </w:pPr>
      <w:r>
        <w:t xml:space="preserve">My vision extends beyond clinical practice. I have drafted a comprehensive 5-year plan for mental health integration into Tanzania's Primary Health Care System, which includes developing diagnostic tools validated for Swahili-speaking populations and training nurses in pharmacological management of depression—addressing the specific needs of Dar es Salaam's overburdened hospitals. This plan aligns with President Samia Suluhu Hassan's national health strategy prioritizing mental health as a fundamental human right. My scholarship would directly advance Tanzania's commitment to Sustainable Development Goal 3.4: "by 2030, reduce premature mortality from non-communicable diseases including mental disorders by one-third."</w:t>
      </w:r>
    </w:p>
    <w:p>
      <w:pPr>
        <w:pStyle w:val="BodyText"/>
      </w:pPr>
      <w:r>
        <w:t xml:space="preserve">I have attached my CV, letters of recommendation from Dr. Juma Mwajuma (Head of Psychiatry at Muhimbili Hospital) and Professor Amina Nkya (Dean of Public Health at University of Dar es Salaam), as well as a detailed research proposal for the mobile clinic model. My proposed timeline includes six months in Dar es Salaam for community immersion, twelve months of clinical training, and six months dedicated to implementing pilot services with direct patient impact.</w:t>
      </w:r>
    </w:p>
    <w:p>
      <w:pPr>
        <w:pStyle w:val="BodyText"/>
      </w:pPr>
      <w:r>
        <w:t xml:space="preserve">As Tanzania undergoes its mental health transformation, the role of a culturally attuned</w:t>
      </w:r>
      <w:r>
        <w:t xml:space="preserve"> </w:t>
      </w:r>
      <w:r>
        <w:rPr>
          <w:bCs/>
          <w:b/>
        </w:rPr>
        <w:t xml:space="preserve">Psychiatrist</w:t>
      </w:r>
      <w:r>
        <w:t xml:space="preserve"> </w:t>
      </w:r>
      <w:r>
        <w:t xml:space="preserve">is not merely valuable—it is existential. In Dar es Salaam's bustling streets where mothers juggle poverty and maternal depression, where youth face unemployment-induced anxiety, and where elders suffer from untreated dementia without family support—there are 500,000 silent cries for help that our current system cannot hear. This scholarship would empower me to become the voice these communities desperately need. I am not asking for a degree; I am requesting the opportunity to build a sustainable mental health infrastructure that will serve Dar es Salaam and Tanzania for generations.</w:t>
      </w:r>
    </w:p>
    <w:p>
      <w:pPr>
        <w:pStyle w:val="BodyText"/>
      </w:pPr>
      <w:r>
        <w:t xml:space="preserve">Thank you for considering my</w:t>
      </w:r>
      <w:r>
        <w:t xml:space="preserve"> </w:t>
      </w:r>
      <w:r>
        <w:rPr>
          <w:bCs/>
          <w:b/>
        </w:rPr>
        <w:t xml:space="preserve">Scholarship Application Letter</w:t>
      </w:r>
      <w:r>
        <w:t xml:space="preserve">. I welcome the opportunity to discuss how my training in Tanzanian psychiatry can directly support the development of mental healthcare in Dar es Salaam. I am available at your convenience for an interview and have attached all required documentation.</w:t>
      </w:r>
    </w:p>
    <w:p>
      <w:pPr>
        <w:pStyle w:val="BodyText"/>
      </w:pPr>
      <w:r>
        <w:t xml:space="preserve">With profound respect and commitment to Tanzania's future,</w:t>
      </w:r>
    </w:p>
    <w:p>
      <w:pPr>
        <w:pStyle w:val="BodyText"/>
      </w:pPr>
      <w:r>
        <w:rPr>
          <w:bCs/>
          <w:b/>
        </w:rPr>
        <w:t xml:space="preserve">[Your Full Name]</w:t>
      </w:r>
    </w:p>
    <w:p>
      <w:pPr>
        <w:pStyle w:val="BodyText"/>
      </w:pPr>
      <w:r>
        <w:rPr>
          <w:iCs/>
          <w:i/>
        </w:rPr>
        <w:t xml:space="preserve">Medical Doctor, University of Dar es Salaam</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iatrist in Tanzania Dar es Salaam</dc:title>
  <dc:creator/>
  <dc:language>en</dc:language>
  <cp:keywords/>
  <dcterms:created xsi:type="dcterms:W3CDTF">2026-07-24T08:40:15Z</dcterms:created>
  <dcterms:modified xsi:type="dcterms:W3CDTF">2026-07-24T08:40:15Z</dcterms:modified>
</cp:coreProperties>
</file>

<file path=docProps/custom.xml><?xml version="1.0" encoding="utf-8"?>
<Properties xmlns="http://schemas.openxmlformats.org/officeDocument/2006/custom-properties" xmlns:vt="http://schemas.openxmlformats.org/officeDocument/2006/docPropsVTypes"/>
</file>